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2975B" w14:textId="0DC44D79" w:rsidR="00873994" w:rsidRDefault="00D8494B" w:rsidP="00873994">
      <w:pPr>
        <w:pStyle w:val="Heading1"/>
        <w:rPr>
          <w:sz w:val="38"/>
          <w:szCs w:val="38"/>
        </w:rPr>
      </w:pPr>
      <w:r>
        <w:rPr>
          <w:sz w:val="38"/>
          <w:szCs w:val="38"/>
        </w:rPr>
        <w:t>Solution</w:t>
      </w:r>
      <w:r w:rsidR="00873994">
        <w:rPr>
          <w:sz w:val="38"/>
          <w:szCs w:val="38"/>
        </w:rPr>
        <w:t xml:space="preserve"> M</w:t>
      </w:r>
      <w:r w:rsidR="00FA0E12">
        <w:rPr>
          <w:sz w:val="38"/>
          <w:szCs w:val="38"/>
        </w:rPr>
        <w:t>4</w:t>
      </w:r>
      <w:r w:rsidR="00873994">
        <w:rPr>
          <w:sz w:val="38"/>
          <w:szCs w:val="38"/>
        </w:rPr>
        <w:t xml:space="preserve">: </w:t>
      </w:r>
      <w:r w:rsidR="00FA0E12">
        <w:rPr>
          <w:sz w:val="38"/>
          <w:szCs w:val="38"/>
        </w:rPr>
        <w:t>Azure for Developers</w:t>
      </w:r>
    </w:p>
    <w:p w14:paraId="4FCB57F6" w14:textId="3123110C" w:rsidR="00843FC5" w:rsidRDefault="00843FC5" w:rsidP="00843FC5">
      <w:pPr>
        <w:pStyle w:val="Heading2"/>
        <w:numPr>
          <w:ilvl w:val="0"/>
          <w:numId w:val="0"/>
        </w:numPr>
      </w:pPr>
      <w:r>
        <w:t xml:space="preserve">Tasks </w:t>
      </w:r>
    </w:p>
    <w:p w14:paraId="46FA49E4" w14:textId="32FBBC52" w:rsidR="00843FC5" w:rsidRDefault="00843FC5" w:rsidP="00843FC5">
      <w:r>
        <w:t>One possible solution, using the Azure Portal, may include the following steps:</w:t>
      </w:r>
    </w:p>
    <w:p w14:paraId="7E74662F" w14:textId="36022DFF" w:rsidR="001C3A74" w:rsidRDefault="001C3A74" w:rsidP="001C3A74">
      <w:pPr>
        <w:pStyle w:val="Heading4"/>
      </w:pPr>
      <w:r>
        <w:t>Database</w:t>
      </w:r>
    </w:p>
    <w:p w14:paraId="2E6A593F" w14:textId="12737B4D" w:rsidR="00D97E9B" w:rsidRDefault="00D97E9B" w:rsidP="00D97E9B">
      <w:pPr>
        <w:pStyle w:val="ListParagraph"/>
        <w:numPr>
          <w:ilvl w:val="0"/>
          <w:numId w:val="43"/>
        </w:numPr>
      </w:pPr>
      <w:r>
        <w:t xml:space="preserve">Open a browser tab, navigate to </w:t>
      </w:r>
      <w:hyperlink r:id="rId8" w:history="1">
        <w:r w:rsidRPr="003131F6">
          <w:rPr>
            <w:rStyle w:val="Hyperlink"/>
          </w:rPr>
          <w:t>https://portal.azure.com</w:t>
        </w:r>
      </w:hyperlink>
      <w:r w:rsidR="0042497A">
        <w:rPr>
          <w:rStyle w:val="Hyperlink"/>
        </w:rPr>
        <w:t>,</w:t>
      </w:r>
      <w:r>
        <w:t xml:space="preserve"> and login</w:t>
      </w:r>
    </w:p>
    <w:p w14:paraId="43B819FC" w14:textId="734E0014" w:rsidR="005F79FA" w:rsidRPr="005F79FA" w:rsidRDefault="00843FC5" w:rsidP="00843FC5">
      <w:pPr>
        <w:pStyle w:val="ListParagraph"/>
        <w:numPr>
          <w:ilvl w:val="0"/>
          <w:numId w:val="43"/>
        </w:numPr>
      </w:pPr>
      <w:r>
        <w:t xml:space="preserve">Navigate to </w:t>
      </w:r>
      <w:r>
        <w:rPr>
          <w:b/>
          <w:bCs/>
        </w:rPr>
        <w:t>Resource Groups</w:t>
      </w:r>
      <w:r>
        <w:t xml:space="preserve"> and create a new one, for example</w:t>
      </w:r>
      <w:r w:rsidR="0042497A">
        <w:t>,</w:t>
      </w:r>
      <w:r>
        <w:t xml:space="preserve"> </w:t>
      </w:r>
      <w:r>
        <w:rPr>
          <w:b/>
          <w:bCs/>
        </w:rPr>
        <w:t>Homework-M</w:t>
      </w:r>
      <w:r w:rsidR="00FA0E12">
        <w:rPr>
          <w:b/>
          <w:bCs/>
        </w:rPr>
        <w:t>4</w:t>
      </w:r>
    </w:p>
    <w:p w14:paraId="1B6145FB" w14:textId="696E3617" w:rsidR="007654C7" w:rsidRDefault="000E31FB" w:rsidP="007654C7">
      <w:pPr>
        <w:pStyle w:val="ListParagraph"/>
        <w:numPr>
          <w:ilvl w:val="0"/>
          <w:numId w:val="43"/>
        </w:numPr>
      </w:pPr>
      <w:r>
        <w:t xml:space="preserve">Enter the resource group and click the </w:t>
      </w:r>
      <w:r>
        <w:rPr>
          <w:b/>
          <w:bCs/>
        </w:rPr>
        <w:t xml:space="preserve">+ </w:t>
      </w:r>
      <w:r w:rsidR="006F669E">
        <w:rPr>
          <w:b/>
          <w:bCs/>
        </w:rPr>
        <w:t>Create</w:t>
      </w:r>
      <w:r>
        <w:t xml:space="preserve"> button</w:t>
      </w:r>
    </w:p>
    <w:p w14:paraId="22F00101" w14:textId="5EC60360" w:rsidR="000E31FB" w:rsidRDefault="002D2E05" w:rsidP="003355E1">
      <w:pPr>
        <w:pStyle w:val="ListParagraph"/>
        <w:numPr>
          <w:ilvl w:val="0"/>
          <w:numId w:val="43"/>
        </w:numPr>
      </w:pPr>
      <w:r>
        <w:t xml:space="preserve">Search for </w:t>
      </w:r>
      <w:r w:rsidR="0009743F">
        <w:rPr>
          <w:b/>
          <w:bCs/>
        </w:rPr>
        <w:t>Azure SQL</w:t>
      </w:r>
      <w:r>
        <w:t xml:space="preserve"> and press </w:t>
      </w:r>
      <w:r w:rsidRPr="003355E1">
        <w:rPr>
          <w:b/>
          <w:bCs/>
        </w:rPr>
        <w:t>Enter</w:t>
      </w:r>
      <w:r w:rsidR="0009743F">
        <w:rPr>
          <w:b/>
          <w:bCs/>
        </w:rPr>
        <w:t xml:space="preserve"> </w:t>
      </w:r>
      <w:r w:rsidR="0009743F">
        <w:t xml:space="preserve">or click on the </w:t>
      </w:r>
      <w:r w:rsidR="0009743F">
        <w:rPr>
          <w:b/>
          <w:bCs/>
        </w:rPr>
        <w:t xml:space="preserve">SQL Database </w:t>
      </w:r>
      <w:r w:rsidR="0009743F">
        <w:t xml:space="preserve">option in the </w:t>
      </w:r>
      <w:r w:rsidR="0009743F">
        <w:rPr>
          <w:b/>
          <w:bCs/>
        </w:rPr>
        <w:t xml:space="preserve">Popular </w:t>
      </w:r>
      <w:r w:rsidR="0009743F">
        <w:t>list</w:t>
      </w:r>
    </w:p>
    <w:p w14:paraId="55B8DDE0" w14:textId="12655CD8" w:rsidR="0016186A" w:rsidRDefault="00CA6115" w:rsidP="007654C7">
      <w:pPr>
        <w:pStyle w:val="ListParagraph"/>
        <w:numPr>
          <w:ilvl w:val="0"/>
          <w:numId w:val="43"/>
        </w:numPr>
      </w:pPr>
      <w:r>
        <w:t xml:space="preserve">For </w:t>
      </w:r>
      <w:r>
        <w:rPr>
          <w:b/>
          <w:bCs/>
        </w:rPr>
        <w:t xml:space="preserve">Database name </w:t>
      </w:r>
      <w:r>
        <w:t xml:space="preserve">enter </w:t>
      </w:r>
      <w:proofErr w:type="spellStart"/>
      <w:r w:rsidRPr="00CA6115">
        <w:rPr>
          <w:b/>
          <w:bCs/>
        </w:rPr>
        <w:t>dbhw</w:t>
      </w:r>
      <w:proofErr w:type="spellEnd"/>
      <w:r w:rsidR="003E6B58">
        <w:t xml:space="preserve"> </w:t>
      </w:r>
    </w:p>
    <w:p w14:paraId="55A7922D" w14:textId="2864E81F" w:rsidR="00CA6115" w:rsidRDefault="0010185A" w:rsidP="007654C7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Create new </w:t>
      </w:r>
      <w:r>
        <w:t xml:space="preserve">link under </w:t>
      </w:r>
      <w:r>
        <w:rPr>
          <w:b/>
          <w:bCs/>
        </w:rPr>
        <w:t>Server</w:t>
      </w:r>
      <w:r>
        <w:t xml:space="preserve"> to create a new database server</w:t>
      </w:r>
    </w:p>
    <w:p w14:paraId="4229AED3" w14:textId="3CC717CB" w:rsidR="0010185A" w:rsidRDefault="003E2F28" w:rsidP="007654C7">
      <w:pPr>
        <w:pStyle w:val="ListParagraph"/>
        <w:numPr>
          <w:ilvl w:val="0"/>
          <w:numId w:val="43"/>
        </w:numPr>
      </w:pPr>
      <w:r>
        <w:t xml:space="preserve">Enter </w:t>
      </w:r>
      <w:proofErr w:type="spellStart"/>
      <w:r>
        <w:rPr>
          <w:b/>
          <w:bCs/>
        </w:rPr>
        <w:t>srvhw</w:t>
      </w:r>
      <w:proofErr w:type="spellEnd"/>
      <w:r>
        <w:t xml:space="preserve"> for </w:t>
      </w:r>
      <w:r>
        <w:rPr>
          <w:b/>
          <w:bCs/>
        </w:rPr>
        <w:t>Server name</w:t>
      </w:r>
    </w:p>
    <w:p w14:paraId="3CE89366" w14:textId="5D6D4F37" w:rsidR="003E2F28" w:rsidRPr="003B2C28" w:rsidRDefault="003B2C28" w:rsidP="007654C7">
      <w:pPr>
        <w:pStyle w:val="ListParagraph"/>
        <w:numPr>
          <w:ilvl w:val="0"/>
          <w:numId w:val="43"/>
        </w:numPr>
      </w:pPr>
      <w:r>
        <w:t xml:space="preserve">Enter </w:t>
      </w:r>
      <w:proofErr w:type="spellStart"/>
      <w:r>
        <w:rPr>
          <w:b/>
          <w:bCs/>
        </w:rPr>
        <w:t>demosa</w:t>
      </w:r>
      <w:proofErr w:type="spellEnd"/>
      <w:r>
        <w:rPr>
          <w:b/>
          <w:bCs/>
        </w:rPr>
        <w:t xml:space="preserve"> </w:t>
      </w:r>
      <w:r>
        <w:t xml:space="preserve">for </w:t>
      </w:r>
      <w:r>
        <w:rPr>
          <w:b/>
          <w:bCs/>
        </w:rPr>
        <w:t>Server admin login</w:t>
      </w:r>
    </w:p>
    <w:p w14:paraId="4584C859" w14:textId="16AE8869" w:rsidR="003B2C28" w:rsidRDefault="003B2C28" w:rsidP="007654C7">
      <w:pPr>
        <w:pStyle w:val="ListParagraph"/>
        <w:numPr>
          <w:ilvl w:val="0"/>
          <w:numId w:val="43"/>
        </w:numPr>
      </w:pPr>
      <w:r>
        <w:t xml:space="preserve">Enter </w:t>
      </w:r>
      <w:proofErr w:type="spellStart"/>
      <w:r w:rsidR="006F669E">
        <w:rPr>
          <w:b/>
          <w:bCs/>
        </w:rPr>
        <w:t>DemoPa</w:t>
      </w:r>
      <w:proofErr w:type="spellEnd"/>
      <w:r w:rsidR="006F669E">
        <w:rPr>
          <w:b/>
          <w:bCs/>
        </w:rPr>
        <w:t>$$word</w:t>
      </w:r>
      <w:r>
        <w:rPr>
          <w:b/>
          <w:bCs/>
        </w:rPr>
        <w:t xml:space="preserve"> </w:t>
      </w:r>
      <w:r>
        <w:t xml:space="preserve">for </w:t>
      </w:r>
      <w:r>
        <w:rPr>
          <w:b/>
          <w:bCs/>
        </w:rPr>
        <w:t>Password</w:t>
      </w:r>
      <w:r>
        <w:t xml:space="preserve"> and retype it in the </w:t>
      </w:r>
      <w:r>
        <w:rPr>
          <w:b/>
          <w:bCs/>
        </w:rPr>
        <w:t xml:space="preserve">Confirm password </w:t>
      </w:r>
      <w:r>
        <w:t>field</w:t>
      </w:r>
    </w:p>
    <w:p w14:paraId="2A127E05" w14:textId="4E783779" w:rsidR="003B2C28" w:rsidRPr="00E978D4" w:rsidRDefault="00053BBA" w:rsidP="007654C7">
      <w:pPr>
        <w:pStyle w:val="ListParagraph"/>
        <w:numPr>
          <w:ilvl w:val="0"/>
          <w:numId w:val="43"/>
        </w:numPr>
      </w:pPr>
      <w:r>
        <w:t xml:space="preserve">Set the appropriate </w:t>
      </w:r>
      <w:r>
        <w:rPr>
          <w:b/>
          <w:bCs/>
        </w:rPr>
        <w:t>Location.</w:t>
      </w:r>
      <w:r>
        <w:t xml:space="preserve"> For </w:t>
      </w:r>
      <w:r w:rsidR="00315234">
        <w:t>example,</w:t>
      </w:r>
      <w:r>
        <w:t xml:space="preserve"> </w:t>
      </w:r>
      <w:r>
        <w:rPr>
          <w:b/>
          <w:bCs/>
        </w:rPr>
        <w:t>West Europe</w:t>
      </w:r>
    </w:p>
    <w:p w14:paraId="24619EFC" w14:textId="23C41737" w:rsidR="00E978D4" w:rsidRDefault="00315234" w:rsidP="007654C7">
      <w:pPr>
        <w:pStyle w:val="ListParagraph"/>
        <w:numPr>
          <w:ilvl w:val="0"/>
          <w:numId w:val="43"/>
        </w:numPr>
      </w:pPr>
      <w:r>
        <w:t xml:space="preserve">Confirm server settings with the </w:t>
      </w:r>
      <w:r>
        <w:rPr>
          <w:b/>
          <w:bCs/>
        </w:rPr>
        <w:t xml:space="preserve">OK </w:t>
      </w:r>
      <w:r>
        <w:t>button</w:t>
      </w:r>
    </w:p>
    <w:p w14:paraId="34BB5B68" w14:textId="5DBF5EA6" w:rsidR="00315234" w:rsidRPr="009B002F" w:rsidRDefault="009B002F" w:rsidP="007654C7">
      <w:pPr>
        <w:pStyle w:val="ListParagraph"/>
        <w:numPr>
          <w:ilvl w:val="0"/>
          <w:numId w:val="43"/>
        </w:numPr>
      </w:pPr>
      <w:r>
        <w:t xml:space="preserve">Change </w:t>
      </w:r>
      <w:r>
        <w:rPr>
          <w:b/>
          <w:bCs/>
        </w:rPr>
        <w:t xml:space="preserve">Compute + storage </w:t>
      </w:r>
      <w:r>
        <w:t xml:space="preserve">plan by clicking on the </w:t>
      </w:r>
      <w:r>
        <w:rPr>
          <w:b/>
          <w:bCs/>
        </w:rPr>
        <w:t>Configure database</w:t>
      </w:r>
    </w:p>
    <w:p w14:paraId="119EFAE5" w14:textId="25D545D4" w:rsidR="009B002F" w:rsidRDefault="00CA674C" w:rsidP="007654C7">
      <w:pPr>
        <w:pStyle w:val="ListParagraph"/>
        <w:numPr>
          <w:ilvl w:val="0"/>
          <w:numId w:val="43"/>
        </w:numPr>
      </w:pPr>
      <w:r>
        <w:t xml:space="preserve">Select the </w:t>
      </w:r>
      <w:r>
        <w:rPr>
          <w:b/>
          <w:bCs/>
        </w:rPr>
        <w:t xml:space="preserve">Basic </w:t>
      </w:r>
      <w:r>
        <w:t xml:space="preserve">plan and confirm with the </w:t>
      </w:r>
      <w:r>
        <w:rPr>
          <w:b/>
          <w:bCs/>
        </w:rPr>
        <w:t xml:space="preserve">Apply </w:t>
      </w:r>
      <w:r>
        <w:t>button</w:t>
      </w:r>
    </w:p>
    <w:p w14:paraId="23E736F6" w14:textId="1601CDB6" w:rsidR="00CC7B5B" w:rsidRDefault="00CC7B5B" w:rsidP="00CC7B5B">
      <w:pPr>
        <w:pStyle w:val="ListParagraph"/>
        <w:numPr>
          <w:ilvl w:val="0"/>
          <w:numId w:val="43"/>
        </w:numPr>
      </w:pPr>
      <w:r>
        <w:t xml:space="preserve">Change </w:t>
      </w:r>
      <w:r w:rsidRPr="00CC7B5B">
        <w:rPr>
          <w:b/>
          <w:bCs/>
        </w:rPr>
        <w:t>Backup storage redundancy</w:t>
      </w:r>
      <w:r>
        <w:t xml:space="preserve"> to </w:t>
      </w:r>
      <w:proofErr w:type="gramStart"/>
      <w:r w:rsidRPr="00CC7B5B">
        <w:rPr>
          <w:b/>
          <w:bCs/>
        </w:rPr>
        <w:t>Locally-redundant</w:t>
      </w:r>
      <w:proofErr w:type="gramEnd"/>
      <w:r w:rsidRPr="00CC7B5B">
        <w:rPr>
          <w:b/>
          <w:bCs/>
        </w:rPr>
        <w:t xml:space="preserve"> backup storage</w:t>
      </w:r>
    </w:p>
    <w:p w14:paraId="01E493FC" w14:textId="11B27DD7" w:rsidR="00CA674C" w:rsidRDefault="003858EF" w:rsidP="007654C7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Next: Networking </w:t>
      </w:r>
      <w:r>
        <w:t>button</w:t>
      </w:r>
    </w:p>
    <w:p w14:paraId="0792490C" w14:textId="785A5ED4" w:rsidR="003858EF" w:rsidRPr="003858EF" w:rsidRDefault="003858EF" w:rsidP="007654C7">
      <w:pPr>
        <w:pStyle w:val="ListParagraph"/>
        <w:numPr>
          <w:ilvl w:val="0"/>
          <w:numId w:val="43"/>
        </w:numPr>
      </w:pPr>
      <w:r>
        <w:t xml:space="preserve">For </w:t>
      </w:r>
      <w:r>
        <w:rPr>
          <w:b/>
          <w:bCs/>
        </w:rPr>
        <w:t>Connectivity method</w:t>
      </w:r>
      <w:r>
        <w:t xml:space="preserve"> select </w:t>
      </w:r>
      <w:r>
        <w:rPr>
          <w:b/>
          <w:bCs/>
        </w:rPr>
        <w:t>Public endpoint</w:t>
      </w:r>
    </w:p>
    <w:p w14:paraId="3DF4EA52" w14:textId="7CD647FF" w:rsidR="003858EF" w:rsidRDefault="002A69D9" w:rsidP="007654C7">
      <w:pPr>
        <w:pStyle w:val="ListParagraph"/>
        <w:numPr>
          <w:ilvl w:val="0"/>
          <w:numId w:val="43"/>
        </w:numPr>
      </w:pPr>
      <w:r>
        <w:t xml:space="preserve">Switch to </w:t>
      </w:r>
      <w:r>
        <w:rPr>
          <w:b/>
          <w:bCs/>
        </w:rPr>
        <w:t>Yes</w:t>
      </w:r>
      <w:r>
        <w:t xml:space="preserve"> both </w:t>
      </w:r>
      <w:r>
        <w:rPr>
          <w:b/>
          <w:bCs/>
        </w:rPr>
        <w:t xml:space="preserve">Allow Azure services </w:t>
      </w:r>
      <w:r>
        <w:t xml:space="preserve">and </w:t>
      </w:r>
      <w:r w:rsidR="00645E93">
        <w:rPr>
          <w:b/>
          <w:bCs/>
        </w:rPr>
        <w:t>Add current client IP address</w:t>
      </w:r>
    </w:p>
    <w:p w14:paraId="4394FFAB" w14:textId="15323D25" w:rsidR="00645E93" w:rsidRDefault="00645E93" w:rsidP="007654C7">
      <w:pPr>
        <w:pStyle w:val="ListParagraph"/>
        <w:numPr>
          <w:ilvl w:val="0"/>
          <w:numId w:val="43"/>
        </w:numPr>
      </w:pPr>
      <w:r>
        <w:t xml:space="preserve">Click </w:t>
      </w:r>
      <w:r>
        <w:rPr>
          <w:b/>
          <w:bCs/>
        </w:rPr>
        <w:t>Review + create</w:t>
      </w:r>
      <w:r>
        <w:t xml:space="preserve"> and then click </w:t>
      </w:r>
      <w:r>
        <w:rPr>
          <w:b/>
          <w:bCs/>
        </w:rPr>
        <w:t xml:space="preserve">Create </w:t>
      </w:r>
      <w:r>
        <w:t>to create both the database server and database itself</w:t>
      </w:r>
    </w:p>
    <w:p w14:paraId="43605EC7" w14:textId="09889BB9" w:rsidR="00645E93" w:rsidRDefault="00300EE9" w:rsidP="007654C7">
      <w:pPr>
        <w:pStyle w:val="ListParagraph"/>
        <w:numPr>
          <w:ilvl w:val="0"/>
          <w:numId w:val="43"/>
        </w:numPr>
      </w:pPr>
      <w:r>
        <w:t xml:space="preserve">Once the database is created, navigate to its </w:t>
      </w:r>
      <w:r>
        <w:rPr>
          <w:b/>
          <w:bCs/>
        </w:rPr>
        <w:t xml:space="preserve">Overview </w:t>
      </w:r>
      <w:r>
        <w:t>screen</w:t>
      </w:r>
    </w:p>
    <w:p w14:paraId="58CACE57" w14:textId="1C771D62" w:rsidR="00300EE9" w:rsidRDefault="00300EE9" w:rsidP="007654C7">
      <w:pPr>
        <w:pStyle w:val="ListParagraph"/>
        <w:numPr>
          <w:ilvl w:val="0"/>
          <w:numId w:val="43"/>
        </w:numPr>
      </w:pPr>
      <w:r>
        <w:t xml:space="preserve">Click on </w:t>
      </w:r>
      <w:r w:rsidR="0013044B">
        <w:t xml:space="preserve">the </w:t>
      </w:r>
      <w:r w:rsidR="0013044B">
        <w:rPr>
          <w:b/>
          <w:bCs/>
        </w:rPr>
        <w:t xml:space="preserve">Query </w:t>
      </w:r>
      <w:r w:rsidR="009A2457">
        <w:rPr>
          <w:b/>
          <w:bCs/>
        </w:rPr>
        <w:t xml:space="preserve">editor (preview) </w:t>
      </w:r>
      <w:r w:rsidR="009A2457">
        <w:t>item in the left menu</w:t>
      </w:r>
    </w:p>
    <w:p w14:paraId="20AEFA51" w14:textId="3CF10B56" w:rsidR="009A2457" w:rsidRDefault="009A2457" w:rsidP="007654C7">
      <w:pPr>
        <w:pStyle w:val="ListParagraph"/>
        <w:numPr>
          <w:ilvl w:val="0"/>
          <w:numId w:val="43"/>
        </w:numPr>
      </w:pPr>
      <w:r>
        <w:t>Enter the credentials you specified during the database creation process</w:t>
      </w:r>
    </w:p>
    <w:p w14:paraId="064CBDBC" w14:textId="4329D05F" w:rsidR="009A2457" w:rsidRDefault="00954D6E" w:rsidP="007654C7">
      <w:pPr>
        <w:pStyle w:val="ListParagraph"/>
        <w:numPr>
          <w:ilvl w:val="0"/>
          <w:numId w:val="43"/>
        </w:numPr>
      </w:pPr>
      <w:r>
        <w:t>Execute the following statement to prepare the table:</w:t>
      </w:r>
    </w:p>
    <w:p w14:paraId="3F6D990E" w14:textId="77777777" w:rsidR="001F6657" w:rsidRPr="001F6657" w:rsidRDefault="001F6657" w:rsidP="001F6657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1F6657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CREATE</w:t>
      </w: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r w:rsidRPr="001F6657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TABLE</w:t>
      </w: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Names (</w:t>
      </w:r>
    </w:p>
    <w:p w14:paraId="6A958BD2" w14:textId="77777777" w:rsidR="001F6657" w:rsidRPr="001F6657" w:rsidRDefault="001F6657" w:rsidP="001F6657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ID </w:t>
      </w:r>
      <w:r w:rsidRPr="001F6657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INT</w:t>
      </w: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r w:rsidRPr="001F6657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IDENTITY</w:t>
      </w: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(</w:t>
      </w:r>
      <w:r w:rsidRPr="001F6657">
        <w:rPr>
          <w:rFonts w:ascii="Consolas" w:eastAsia="Times New Roman" w:hAnsi="Consolas" w:cs="Times New Roman"/>
          <w:color w:val="09885A"/>
          <w:sz w:val="21"/>
          <w:szCs w:val="21"/>
          <w:lang w:eastAsia="ja-JP"/>
        </w:rPr>
        <w:t>1</w:t>
      </w: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,</w:t>
      </w:r>
      <w:r w:rsidRPr="001F6657">
        <w:rPr>
          <w:rFonts w:ascii="Consolas" w:eastAsia="Times New Roman" w:hAnsi="Consolas" w:cs="Times New Roman"/>
          <w:color w:val="09885A"/>
          <w:sz w:val="21"/>
          <w:szCs w:val="21"/>
          <w:lang w:eastAsia="ja-JP"/>
        </w:rPr>
        <w:t>1</w:t>
      </w: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), </w:t>
      </w:r>
    </w:p>
    <w:p w14:paraId="0621DA0C" w14:textId="77777777" w:rsidR="001F6657" w:rsidRPr="001F6657" w:rsidRDefault="001F6657" w:rsidP="001F6657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proofErr w:type="spellStart"/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SubmissionTime</w:t>
      </w:r>
      <w:proofErr w:type="spellEnd"/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r w:rsidRPr="001F6657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datetime</w:t>
      </w: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r w:rsidRPr="001F6657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DEFAULT</w:t>
      </w: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proofErr w:type="spellStart"/>
      <w:r w:rsidRPr="001F6657">
        <w:rPr>
          <w:rFonts w:ascii="Consolas" w:eastAsia="Times New Roman" w:hAnsi="Consolas" w:cs="Times New Roman"/>
          <w:color w:val="FF00FF"/>
          <w:sz w:val="21"/>
          <w:szCs w:val="21"/>
          <w:lang w:eastAsia="ja-JP"/>
        </w:rPr>
        <w:t>getdate</w:t>
      </w:r>
      <w:proofErr w:type="spellEnd"/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(), </w:t>
      </w:r>
    </w:p>
    <w:p w14:paraId="5BB6C145" w14:textId="77777777" w:rsidR="001F6657" w:rsidRPr="001F6657" w:rsidRDefault="001F6657" w:rsidP="001F6657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proofErr w:type="spellStart"/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SubmittedName</w:t>
      </w:r>
      <w:proofErr w:type="spellEnd"/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r w:rsidRPr="001F6657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VARCHAR</w:t>
      </w: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(</w:t>
      </w:r>
      <w:r w:rsidRPr="001F6657">
        <w:rPr>
          <w:rFonts w:ascii="Consolas" w:eastAsia="Times New Roman" w:hAnsi="Consolas" w:cs="Times New Roman"/>
          <w:color w:val="09885A"/>
          <w:sz w:val="21"/>
          <w:szCs w:val="21"/>
          <w:lang w:eastAsia="ja-JP"/>
        </w:rPr>
        <w:t>50</w:t>
      </w: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), </w:t>
      </w:r>
    </w:p>
    <w:p w14:paraId="0D2155C7" w14:textId="4AEDD036" w:rsidR="001F6657" w:rsidRDefault="001F6657" w:rsidP="001F6657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r w:rsidRPr="001F6657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PRIMARY</w:t>
      </w: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r w:rsidRPr="001F6657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KEY</w:t>
      </w:r>
      <w:r w:rsidRPr="001F66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(ID))</w:t>
      </w:r>
    </w:p>
    <w:p w14:paraId="205996E3" w14:textId="1A640F9B" w:rsidR="00D21F31" w:rsidRDefault="00D21F31" w:rsidP="00D21F31">
      <w:pPr>
        <w:pStyle w:val="ListParagraph"/>
        <w:numPr>
          <w:ilvl w:val="0"/>
          <w:numId w:val="43"/>
        </w:numPr>
        <w:rPr>
          <w:lang w:eastAsia="ja-JP"/>
        </w:rPr>
      </w:pPr>
      <w:r>
        <w:rPr>
          <w:lang w:eastAsia="ja-JP"/>
        </w:rPr>
        <w:t xml:space="preserve">Navigate to </w:t>
      </w:r>
      <w:r w:rsidR="00C36913">
        <w:rPr>
          <w:b/>
          <w:bCs/>
          <w:lang w:eastAsia="ja-JP"/>
        </w:rPr>
        <w:t>Connection strings</w:t>
      </w:r>
    </w:p>
    <w:p w14:paraId="0BB7673B" w14:textId="330CAE40" w:rsidR="00C36913" w:rsidRPr="001F6657" w:rsidRDefault="00B0394A" w:rsidP="00D21F31">
      <w:pPr>
        <w:pStyle w:val="ListParagraph"/>
        <w:numPr>
          <w:ilvl w:val="0"/>
          <w:numId w:val="43"/>
        </w:numPr>
        <w:rPr>
          <w:lang w:eastAsia="ja-JP"/>
        </w:rPr>
      </w:pPr>
      <w:r>
        <w:rPr>
          <w:lang w:eastAsia="ja-JP"/>
        </w:rPr>
        <w:t xml:space="preserve">Copy the string under the </w:t>
      </w:r>
      <w:r>
        <w:rPr>
          <w:b/>
          <w:bCs/>
          <w:lang w:eastAsia="ja-JP"/>
        </w:rPr>
        <w:t>ADO.NET</w:t>
      </w:r>
      <w:r>
        <w:rPr>
          <w:lang w:eastAsia="ja-JP"/>
        </w:rPr>
        <w:t xml:space="preserve"> tab</w:t>
      </w:r>
    </w:p>
    <w:p w14:paraId="32BC1947" w14:textId="44CD6B22" w:rsidR="008E62CE" w:rsidRPr="00433DA1" w:rsidRDefault="00CD5957" w:rsidP="00433DA1">
      <w:pPr>
        <w:pStyle w:val="Heading4"/>
      </w:pPr>
      <w:r>
        <w:t>Function App</w:t>
      </w:r>
    </w:p>
    <w:p w14:paraId="12D2F423" w14:textId="05D40B24" w:rsidR="00645E93" w:rsidRDefault="003B4DDE" w:rsidP="007654C7">
      <w:pPr>
        <w:pStyle w:val="ListParagraph"/>
        <w:numPr>
          <w:ilvl w:val="0"/>
          <w:numId w:val="43"/>
        </w:numPr>
      </w:pPr>
      <w:r>
        <w:t xml:space="preserve">Now, return to </w:t>
      </w:r>
      <w:r w:rsidR="00EB345A">
        <w:t>the home screen</w:t>
      </w:r>
    </w:p>
    <w:p w14:paraId="69CB9103" w14:textId="4B1AACA2" w:rsidR="0009279D" w:rsidRDefault="0009279D" w:rsidP="0009279D">
      <w:pPr>
        <w:pStyle w:val="ListParagraph"/>
        <w:numPr>
          <w:ilvl w:val="0"/>
          <w:numId w:val="43"/>
        </w:numPr>
      </w:pPr>
      <w:r>
        <w:t xml:space="preserve">Next, enter in the search bar </w:t>
      </w:r>
      <w:r w:rsidR="00CD5957">
        <w:rPr>
          <w:b/>
          <w:bCs/>
        </w:rPr>
        <w:t>function app</w:t>
      </w:r>
      <w:r>
        <w:t xml:space="preserve"> text and press </w:t>
      </w:r>
      <w:r w:rsidRPr="0009279D">
        <w:rPr>
          <w:b/>
          <w:bCs/>
        </w:rPr>
        <w:t>Enter</w:t>
      </w:r>
    </w:p>
    <w:p w14:paraId="418700BF" w14:textId="69908B9C" w:rsidR="0009279D" w:rsidRDefault="0009279D" w:rsidP="0009279D">
      <w:pPr>
        <w:pStyle w:val="ListParagraph"/>
        <w:numPr>
          <w:ilvl w:val="0"/>
          <w:numId w:val="43"/>
        </w:numPr>
      </w:pPr>
      <w:r>
        <w:t xml:space="preserve">Then, click on the </w:t>
      </w:r>
      <w:r w:rsidRPr="0009279D">
        <w:rPr>
          <w:b/>
          <w:bCs/>
        </w:rPr>
        <w:t xml:space="preserve">+ </w:t>
      </w:r>
      <w:r w:rsidR="00516A72">
        <w:rPr>
          <w:b/>
          <w:bCs/>
        </w:rPr>
        <w:t>Create</w:t>
      </w:r>
      <w:r>
        <w:t xml:space="preserve"> button</w:t>
      </w:r>
    </w:p>
    <w:p w14:paraId="40ED22CB" w14:textId="77777777" w:rsidR="0009279D" w:rsidRDefault="0009279D" w:rsidP="0009279D">
      <w:pPr>
        <w:pStyle w:val="ListParagraph"/>
        <w:numPr>
          <w:ilvl w:val="0"/>
          <w:numId w:val="43"/>
        </w:numPr>
      </w:pPr>
      <w:r>
        <w:t>Make sure that the resource group is set to the one created earlier</w:t>
      </w:r>
    </w:p>
    <w:p w14:paraId="66970B4D" w14:textId="138A8D0C" w:rsidR="00982F30" w:rsidRDefault="00982F30" w:rsidP="00982F30">
      <w:pPr>
        <w:pStyle w:val="ListParagraph"/>
        <w:numPr>
          <w:ilvl w:val="0"/>
          <w:numId w:val="43"/>
        </w:numPr>
      </w:pPr>
      <w:r>
        <w:t xml:space="preserve">For </w:t>
      </w:r>
      <w:r>
        <w:rPr>
          <w:b/>
          <w:bCs/>
        </w:rPr>
        <w:t>Function App name</w:t>
      </w:r>
      <w:r w:rsidRPr="0009279D">
        <w:rPr>
          <w:b/>
          <w:bCs/>
        </w:rPr>
        <w:t xml:space="preserve"> </w:t>
      </w:r>
      <w:r>
        <w:t xml:space="preserve">use </w:t>
      </w:r>
      <w:proofErr w:type="spellStart"/>
      <w:r>
        <w:rPr>
          <w:b/>
          <w:bCs/>
        </w:rPr>
        <w:t>fahw</w:t>
      </w:r>
      <w:proofErr w:type="spellEnd"/>
    </w:p>
    <w:p w14:paraId="46A175ED" w14:textId="2A73D794" w:rsidR="00982F30" w:rsidRDefault="00D6040C" w:rsidP="0009279D">
      <w:pPr>
        <w:pStyle w:val="ListParagraph"/>
        <w:numPr>
          <w:ilvl w:val="0"/>
          <w:numId w:val="43"/>
        </w:numPr>
      </w:pPr>
      <w:r>
        <w:t xml:space="preserve">Make sure that the </w:t>
      </w:r>
      <w:r>
        <w:rPr>
          <w:b/>
          <w:bCs/>
        </w:rPr>
        <w:t>Publish</w:t>
      </w:r>
      <w:r>
        <w:t xml:space="preserve"> is set to </w:t>
      </w:r>
      <w:r>
        <w:rPr>
          <w:b/>
          <w:bCs/>
        </w:rPr>
        <w:t>Code</w:t>
      </w:r>
    </w:p>
    <w:p w14:paraId="39221D36" w14:textId="15D0C80F" w:rsidR="00D6040C" w:rsidRDefault="00064952" w:rsidP="0009279D">
      <w:pPr>
        <w:pStyle w:val="ListParagraph"/>
        <w:numPr>
          <w:ilvl w:val="0"/>
          <w:numId w:val="43"/>
        </w:numPr>
      </w:pPr>
      <w:r>
        <w:t xml:space="preserve">Change </w:t>
      </w:r>
      <w:r>
        <w:rPr>
          <w:b/>
          <w:bCs/>
        </w:rPr>
        <w:t>Runtime stack</w:t>
      </w:r>
      <w:r>
        <w:t xml:space="preserve"> to </w:t>
      </w:r>
      <w:r>
        <w:rPr>
          <w:b/>
          <w:bCs/>
        </w:rPr>
        <w:t xml:space="preserve">.NET </w:t>
      </w:r>
      <w:r w:rsidR="0068041D">
        <w:t xml:space="preserve">and </w:t>
      </w:r>
      <w:r w:rsidR="0068041D">
        <w:rPr>
          <w:b/>
          <w:bCs/>
        </w:rPr>
        <w:t xml:space="preserve">Version </w:t>
      </w:r>
      <w:r w:rsidR="0068041D">
        <w:t xml:space="preserve">to </w:t>
      </w:r>
      <w:r w:rsidR="0068041D">
        <w:rPr>
          <w:b/>
          <w:bCs/>
        </w:rPr>
        <w:t>3.1</w:t>
      </w:r>
    </w:p>
    <w:p w14:paraId="158D9BD1" w14:textId="7D7ED60B" w:rsidR="00064952" w:rsidRPr="00064952" w:rsidRDefault="00064952" w:rsidP="0009279D">
      <w:pPr>
        <w:pStyle w:val="ListParagraph"/>
        <w:numPr>
          <w:ilvl w:val="0"/>
          <w:numId w:val="43"/>
        </w:numPr>
      </w:pPr>
      <w:r>
        <w:lastRenderedPageBreak/>
        <w:t xml:space="preserve">Set the </w:t>
      </w:r>
      <w:r>
        <w:rPr>
          <w:b/>
          <w:bCs/>
        </w:rPr>
        <w:t xml:space="preserve">Region </w:t>
      </w:r>
      <w:r>
        <w:t xml:space="preserve">to </w:t>
      </w:r>
      <w:r>
        <w:rPr>
          <w:b/>
          <w:bCs/>
        </w:rPr>
        <w:t>West Europe</w:t>
      </w:r>
    </w:p>
    <w:p w14:paraId="05E6688C" w14:textId="0CF62E90" w:rsidR="00064952" w:rsidRPr="009A5ECC" w:rsidRDefault="00487EC7" w:rsidP="0009279D">
      <w:pPr>
        <w:pStyle w:val="ListParagraph"/>
        <w:numPr>
          <w:ilvl w:val="0"/>
          <w:numId w:val="43"/>
        </w:numPr>
      </w:pPr>
      <w:r>
        <w:t xml:space="preserve">Click </w:t>
      </w:r>
      <w:r>
        <w:rPr>
          <w:b/>
          <w:bCs/>
        </w:rPr>
        <w:t>Next: Hosting</w:t>
      </w:r>
    </w:p>
    <w:p w14:paraId="5B64FF10" w14:textId="7D2481B2" w:rsidR="009A5ECC" w:rsidRDefault="009A5ECC" w:rsidP="0009279D">
      <w:pPr>
        <w:pStyle w:val="ListParagraph"/>
        <w:numPr>
          <w:ilvl w:val="0"/>
          <w:numId w:val="43"/>
        </w:numPr>
      </w:pPr>
      <w:r>
        <w:t>Accept the default values</w:t>
      </w:r>
    </w:p>
    <w:p w14:paraId="7C908A03" w14:textId="4108484C" w:rsidR="009A5ECC" w:rsidRDefault="009A5ECC" w:rsidP="0009279D">
      <w:pPr>
        <w:pStyle w:val="ListParagraph"/>
        <w:numPr>
          <w:ilvl w:val="0"/>
          <w:numId w:val="43"/>
        </w:numPr>
      </w:pPr>
      <w:r>
        <w:t xml:space="preserve">Click </w:t>
      </w:r>
      <w:r>
        <w:rPr>
          <w:b/>
          <w:bCs/>
        </w:rPr>
        <w:t xml:space="preserve">Next: </w:t>
      </w:r>
      <w:r w:rsidR="00DB0013">
        <w:rPr>
          <w:b/>
          <w:bCs/>
        </w:rPr>
        <w:t>Networking</w:t>
      </w:r>
    </w:p>
    <w:p w14:paraId="59D0E3F5" w14:textId="202A5794" w:rsidR="009A5ECC" w:rsidRDefault="009A5ECC" w:rsidP="0009279D">
      <w:pPr>
        <w:pStyle w:val="ListParagraph"/>
        <w:numPr>
          <w:ilvl w:val="0"/>
          <w:numId w:val="43"/>
        </w:numPr>
      </w:pPr>
      <w:r>
        <w:t>Accept the default values</w:t>
      </w:r>
    </w:p>
    <w:p w14:paraId="32F57DC4" w14:textId="77777777" w:rsidR="00DB0013" w:rsidRDefault="00DB0013" w:rsidP="00DB0013">
      <w:pPr>
        <w:pStyle w:val="ListParagraph"/>
        <w:numPr>
          <w:ilvl w:val="0"/>
          <w:numId w:val="43"/>
        </w:numPr>
      </w:pPr>
      <w:r>
        <w:t xml:space="preserve">Click </w:t>
      </w:r>
      <w:r>
        <w:rPr>
          <w:b/>
          <w:bCs/>
        </w:rPr>
        <w:t>Next: Monitoring</w:t>
      </w:r>
    </w:p>
    <w:p w14:paraId="352A4DC0" w14:textId="7FBB516C" w:rsidR="00DB0013" w:rsidRDefault="00DB0013" w:rsidP="00DB0013">
      <w:pPr>
        <w:pStyle w:val="ListParagraph"/>
        <w:numPr>
          <w:ilvl w:val="0"/>
          <w:numId w:val="43"/>
        </w:numPr>
      </w:pPr>
      <w:r>
        <w:t>Accept the default values</w:t>
      </w:r>
    </w:p>
    <w:p w14:paraId="136E8696" w14:textId="5D69B67D" w:rsidR="009A5ECC" w:rsidRDefault="009A5ECC" w:rsidP="0009279D">
      <w:pPr>
        <w:pStyle w:val="ListParagraph"/>
        <w:numPr>
          <w:ilvl w:val="0"/>
          <w:numId w:val="43"/>
        </w:numPr>
      </w:pPr>
      <w:r>
        <w:t xml:space="preserve">Click </w:t>
      </w:r>
      <w:r>
        <w:rPr>
          <w:b/>
          <w:bCs/>
        </w:rPr>
        <w:t xml:space="preserve">Review + create </w:t>
      </w:r>
      <w:r>
        <w:t xml:space="preserve">and then </w:t>
      </w:r>
      <w:r>
        <w:rPr>
          <w:b/>
          <w:bCs/>
        </w:rPr>
        <w:t>Create</w:t>
      </w:r>
    </w:p>
    <w:p w14:paraId="1A130442" w14:textId="3CDD106C" w:rsidR="00982F30" w:rsidRDefault="00DA6920" w:rsidP="0009279D">
      <w:pPr>
        <w:pStyle w:val="ListParagraph"/>
        <w:numPr>
          <w:ilvl w:val="0"/>
          <w:numId w:val="43"/>
        </w:numPr>
      </w:pPr>
      <w:r>
        <w:t xml:space="preserve">Once the creation is done, click on </w:t>
      </w:r>
      <w:r>
        <w:rPr>
          <w:b/>
          <w:bCs/>
        </w:rPr>
        <w:t>Go to resource</w:t>
      </w:r>
    </w:p>
    <w:p w14:paraId="462C339A" w14:textId="1265E792" w:rsidR="00DA6920" w:rsidRDefault="003776C1" w:rsidP="00565B6F">
      <w:pPr>
        <w:pStyle w:val="ListParagraph"/>
        <w:numPr>
          <w:ilvl w:val="0"/>
          <w:numId w:val="43"/>
        </w:numPr>
      </w:pPr>
      <w:r>
        <w:t xml:space="preserve">Click on the </w:t>
      </w:r>
      <w:r w:rsidRPr="003776C1">
        <w:rPr>
          <w:b/>
          <w:bCs/>
        </w:rPr>
        <w:t>Functions</w:t>
      </w:r>
      <w:r>
        <w:t xml:space="preserve"> option under </w:t>
      </w:r>
      <w:r w:rsidR="0042497A">
        <w:t xml:space="preserve">the </w:t>
      </w:r>
      <w:r>
        <w:rPr>
          <w:b/>
          <w:bCs/>
        </w:rPr>
        <w:t>Functions</w:t>
      </w:r>
      <w:r>
        <w:t xml:space="preserve"> section</w:t>
      </w:r>
    </w:p>
    <w:p w14:paraId="24C0934D" w14:textId="6FFB4168" w:rsidR="003776C1" w:rsidRDefault="001357FC" w:rsidP="00565B6F">
      <w:pPr>
        <w:pStyle w:val="ListParagraph"/>
        <w:numPr>
          <w:ilvl w:val="0"/>
          <w:numId w:val="43"/>
        </w:numPr>
      </w:pPr>
      <w:r>
        <w:t xml:space="preserve">Click the </w:t>
      </w:r>
      <w:r>
        <w:rPr>
          <w:b/>
          <w:bCs/>
        </w:rPr>
        <w:t xml:space="preserve">+ </w:t>
      </w:r>
      <w:r w:rsidR="00453C1D">
        <w:rPr>
          <w:b/>
          <w:bCs/>
        </w:rPr>
        <w:t>Create</w:t>
      </w:r>
      <w:r>
        <w:t xml:space="preserve"> button</w:t>
      </w:r>
    </w:p>
    <w:p w14:paraId="08D78205" w14:textId="529C1663" w:rsidR="001357FC" w:rsidRDefault="001357FC" w:rsidP="00565B6F">
      <w:pPr>
        <w:pStyle w:val="ListParagraph"/>
        <w:numPr>
          <w:ilvl w:val="0"/>
          <w:numId w:val="43"/>
        </w:numPr>
      </w:pPr>
      <w:r>
        <w:t xml:space="preserve">Select the </w:t>
      </w:r>
      <w:r>
        <w:rPr>
          <w:b/>
          <w:bCs/>
        </w:rPr>
        <w:t xml:space="preserve">HTTP trigger </w:t>
      </w:r>
      <w:r>
        <w:t>option</w:t>
      </w:r>
    </w:p>
    <w:p w14:paraId="4913BE70" w14:textId="009261DC" w:rsidR="001357FC" w:rsidRDefault="00951117" w:rsidP="00565B6F">
      <w:pPr>
        <w:pStyle w:val="ListParagraph"/>
        <w:numPr>
          <w:ilvl w:val="0"/>
          <w:numId w:val="43"/>
        </w:numPr>
      </w:pPr>
      <w:r>
        <w:t xml:space="preserve">Enter </w:t>
      </w:r>
      <w:proofErr w:type="spellStart"/>
      <w:r w:rsidRPr="00951117">
        <w:rPr>
          <w:b/>
          <w:bCs/>
        </w:rPr>
        <w:t>HWFunction</w:t>
      </w:r>
      <w:proofErr w:type="spellEnd"/>
      <w:r>
        <w:t xml:space="preserve"> in the </w:t>
      </w:r>
      <w:r>
        <w:rPr>
          <w:b/>
          <w:bCs/>
        </w:rPr>
        <w:t>New Function</w:t>
      </w:r>
      <w:r>
        <w:t xml:space="preserve"> field</w:t>
      </w:r>
    </w:p>
    <w:p w14:paraId="0AC0D538" w14:textId="36C5CE98" w:rsidR="00951117" w:rsidRDefault="003A3828" w:rsidP="00565B6F">
      <w:pPr>
        <w:pStyle w:val="ListParagraph"/>
        <w:numPr>
          <w:ilvl w:val="0"/>
          <w:numId w:val="43"/>
        </w:numPr>
      </w:pPr>
      <w:r>
        <w:t xml:space="preserve">Click the </w:t>
      </w:r>
      <w:r>
        <w:rPr>
          <w:b/>
          <w:bCs/>
        </w:rPr>
        <w:t>Create Function</w:t>
      </w:r>
      <w:r>
        <w:t xml:space="preserve"> button</w:t>
      </w:r>
    </w:p>
    <w:p w14:paraId="5D937D93" w14:textId="09EE18F9" w:rsidR="003A3828" w:rsidRDefault="003A3828" w:rsidP="00565B6F">
      <w:pPr>
        <w:pStyle w:val="ListParagraph"/>
        <w:numPr>
          <w:ilvl w:val="0"/>
          <w:numId w:val="43"/>
        </w:numPr>
      </w:pPr>
      <w:r>
        <w:t xml:space="preserve">Switch to </w:t>
      </w:r>
      <w:r>
        <w:rPr>
          <w:b/>
          <w:bCs/>
        </w:rPr>
        <w:t>Code + Test</w:t>
      </w:r>
    </w:p>
    <w:p w14:paraId="0E40B3EB" w14:textId="5AACE0CF" w:rsidR="003A3828" w:rsidRDefault="005954F7" w:rsidP="00565B6F">
      <w:pPr>
        <w:pStyle w:val="ListParagraph"/>
        <w:numPr>
          <w:ilvl w:val="0"/>
          <w:numId w:val="43"/>
        </w:numPr>
      </w:pPr>
      <w:r>
        <w:t>Change the code to this:</w:t>
      </w:r>
    </w:p>
    <w:p w14:paraId="613502D7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#r </w:t>
      </w:r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"</w:t>
      </w:r>
      <w:proofErr w:type="spellStart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Newtonsoft.Json</w:t>
      </w:r>
      <w:proofErr w:type="spellEnd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"</w:t>
      </w:r>
    </w:p>
    <w:p w14:paraId="49BACF51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</w:p>
    <w:p w14:paraId="1EB03C68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using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System</w:t>
      </w:r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.Net;</w:t>
      </w:r>
      <w:proofErr w:type="gramEnd"/>
    </w:p>
    <w:p w14:paraId="6A0A1D6C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using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Microsoft.AspNetCore.Mvc</w:t>
      </w:r>
      <w:proofErr w:type="spellEnd"/>
      <w:proofErr w:type="gram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;</w:t>
      </w:r>
    </w:p>
    <w:p w14:paraId="2117A88E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using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Microsoft.Extensions.Primitives</w:t>
      </w:r>
      <w:proofErr w:type="spellEnd"/>
      <w:proofErr w:type="gram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;</w:t>
      </w:r>
    </w:p>
    <w:p w14:paraId="23AA0DC7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using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Newtonsoft.</w:t>
      </w:r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Json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;</w:t>
      </w:r>
      <w:proofErr w:type="gramEnd"/>
    </w:p>
    <w:p w14:paraId="4DDF5BFD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using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ystem.Data.SqlClient</w:t>
      </w:r>
      <w:proofErr w:type="spellEnd"/>
      <w:proofErr w:type="gram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;</w:t>
      </w:r>
    </w:p>
    <w:p w14:paraId="0CD8EACE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</w:p>
    <w:p w14:paraId="78B497E8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public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static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async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Task&lt;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IActionResult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&gt; Run(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HttpRequest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req,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ILogger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log)</w:t>
      </w:r>
    </w:p>
    <w:p w14:paraId="43348C87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{</w:t>
      </w:r>
    </w:p>
    <w:p w14:paraId="51FFEA96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</w:t>
      </w:r>
      <w:proofErr w:type="spellStart"/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log.LogInformation</w:t>
      </w:r>
      <w:proofErr w:type="spellEnd"/>
      <w:proofErr w:type="gram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</w:t>
      </w:r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"C# HTTP trigger function processed a request."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);</w:t>
      </w:r>
    </w:p>
    <w:p w14:paraId="61D76AA3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</w:p>
    <w:p w14:paraId="2022C981" w14:textId="513EF255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string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constr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= </w:t>
      </w:r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"Server=</w:t>
      </w:r>
      <w:proofErr w:type="gramStart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tcp:srvhw.database.windows.net</w:t>
      </w:r>
      <w:proofErr w:type="gramEnd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,1433;Initial Catalog=</w:t>
      </w:r>
      <w:proofErr w:type="spellStart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dbhw;Persist</w:t>
      </w:r>
      <w:proofErr w:type="spellEnd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 xml:space="preserve"> Security Info=</w:t>
      </w:r>
      <w:proofErr w:type="spellStart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False;User</w:t>
      </w:r>
      <w:proofErr w:type="spellEnd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 xml:space="preserve"> ID=demosa;Password=Demo</w:t>
      </w:r>
      <w:r w:rsidR="00371FF7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Pa$$word</w:t>
      </w:r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;MultipleActiveResultSets=False;Encrypt=True;TrustServerCertificate=False;Connection Timeout=30;"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;</w:t>
      </w:r>
    </w:p>
    <w:p w14:paraId="71992EFB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string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qltext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;</w:t>
      </w:r>
      <w:proofErr w:type="gramEnd"/>
    </w:p>
    <w:p w14:paraId="1CAC3A36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</w:p>
    <w:p w14:paraId="1641FA2B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string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name = </w:t>
      </w:r>
      <w:proofErr w:type="spellStart"/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req.Query</w:t>
      </w:r>
      <w:proofErr w:type="spellEnd"/>
      <w:proofErr w:type="gram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[</w:t>
      </w:r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"name"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];</w:t>
      </w:r>
    </w:p>
    <w:p w14:paraId="7C270135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</w:p>
    <w:p w14:paraId="7F665A4B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string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requestBody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=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await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new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treamReader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</w:t>
      </w:r>
      <w:proofErr w:type="spellStart"/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req.Body</w:t>
      </w:r>
      <w:proofErr w:type="spellEnd"/>
      <w:proofErr w:type="gram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).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ReadToEndAsync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);</w:t>
      </w:r>
    </w:p>
    <w:p w14:paraId="14A2DBD2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dynamic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data =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JsonConvert.DeserializeObject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requestBody</w:t>
      </w:r>
      <w:proofErr w:type="spellEnd"/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);</w:t>
      </w:r>
      <w:proofErr w:type="gramEnd"/>
    </w:p>
    <w:p w14:paraId="46D7C268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name = name ?? </w:t>
      </w:r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data?.name;</w:t>
      </w:r>
      <w:proofErr w:type="gramEnd"/>
    </w:p>
    <w:p w14:paraId="5E49F5AF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</w:p>
    <w:p w14:paraId="5663159C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if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(name !=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null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) </w:t>
      </w:r>
    </w:p>
    <w:p w14:paraId="3240F61D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{</w:t>
      </w:r>
    </w:p>
    <w:p w14:paraId="012E745B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using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(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qlConnection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conn =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new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qlConnection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constr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))</w:t>
      </w:r>
    </w:p>
    <w:p w14:paraId="6E3274EA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{</w:t>
      </w:r>
    </w:p>
    <w:p w14:paraId="20BC1525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</w:t>
      </w:r>
      <w:proofErr w:type="spellStart"/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conn.Open</w:t>
      </w:r>
      <w:proofErr w:type="spellEnd"/>
      <w:proofErr w:type="gram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);</w:t>
      </w:r>
    </w:p>
    <w:p w14:paraId="6A83ED41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</w:p>
    <w:p w14:paraId="6231B505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</w:t>
      </w:r>
      <w:r w:rsidRPr="005202C4">
        <w:rPr>
          <w:rFonts w:ascii="Consolas" w:eastAsia="Times New Roman" w:hAnsi="Consolas" w:cs="Times New Roman"/>
          <w:color w:val="008000"/>
          <w:sz w:val="16"/>
          <w:szCs w:val="16"/>
          <w:lang w:eastAsia="ja-JP"/>
        </w:rPr>
        <w:t>// Insert a row</w:t>
      </w:r>
    </w:p>
    <w:p w14:paraId="27FA7BED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qltext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= </w:t>
      </w:r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"INSERT INTO Names (</w:t>
      </w:r>
      <w:proofErr w:type="spellStart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SubmittedName</w:t>
      </w:r>
      <w:proofErr w:type="spellEnd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) VALUES ('"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+ name + </w:t>
      </w:r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"')</w:t>
      </w:r>
      <w:proofErr w:type="gramStart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"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;</w:t>
      </w:r>
      <w:proofErr w:type="gramEnd"/>
    </w:p>
    <w:p w14:paraId="4F70F748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</w:p>
    <w:p w14:paraId="3BCB6A3C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lastRenderedPageBreak/>
        <w:t xml:space="preserve">        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using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(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qlCommand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cmd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=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new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qlCommand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qltext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, conn))</w:t>
      </w:r>
    </w:p>
    <w:p w14:paraId="05B75AEA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{</w:t>
      </w:r>
    </w:p>
    <w:p w14:paraId="662771B0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await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cmd.ExecuteNonQueryAsync</w:t>
      </w:r>
      <w:proofErr w:type="spellEnd"/>
      <w:proofErr w:type="gram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);</w:t>
      </w:r>
    </w:p>
    <w:p w14:paraId="12414D00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}</w:t>
      </w:r>
    </w:p>
    <w:p w14:paraId="6E33A73A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</w:p>
    <w:p w14:paraId="4EA35F0B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</w:t>
      </w:r>
      <w:r w:rsidRPr="005202C4">
        <w:rPr>
          <w:rFonts w:ascii="Consolas" w:eastAsia="Times New Roman" w:hAnsi="Consolas" w:cs="Times New Roman"/>
          <w:color w:val="008000"/>
          <w:sz w:val="16"/>
          <w:szCs w:val="16"/>
          <w:lang w:eastAsia="ja-JP"/>
        </w:rPr>
        <w:t>// Query the database</w:t>
      </w:r>
    </w:p>
    <w:p w14:paraId="6C821650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qltext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= </w:t>
      </w:r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 xml:space="preserve">"SELECT </w:t>
      </w:r>
      <w:proofErr w:type="spellStart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SubmittedName</w:t>
      </w:r>
      <w:proofErr w:type="spellEnd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, MIN(</w:t>
      </w:r>
      <w:proofErr w:type="spellStart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SubmissionTime</w:t>
      </w:r>
      <w:proofErr w:type="spellEnd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), COUNT(</w:t>
      </w:r>
      <w:proofErr w:type="spellStart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SubmittedName</w:t>
      </w:r>
      <w:proofErr w:type="spellEnd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 xml:space="preserve">) FROM Names WHERE </w:t>
      </w:r>
      <w:proofErr w:type="spellStart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SubmittedName</w:t>
      </w:r>
      <w:proofErr w:type="spellEnd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='"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+ name + </w:t>
      </w:r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 xml:space="preserve">"' GROUP BY </w:t>
      </w:r>
      <w:proofErr w:type="spellStart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SubmittedName</w:t>
      </w:r>
      <w:proofErr w:type="spellEnd"/>
      <w:proofErr w:type="gramStart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"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;</w:t>
      </w:r>
      <w:proofErr w:type="gramEnd"/>
    </w:p>
    <w:p w14:paraId="559EFBCA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</w:t>
      </w:r>
    </w:p>
    <w:p w14:paraId="4F2E509E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using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(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qlCommand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cmd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=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new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qlCommand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qltext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, conn))</w:t>
      </w:r>
    </w:p>
    <w:p w14:paraId="3ED7AE3E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{</w:t>
      </w:r>
    </w:p>
    <w:p w14:paraId="73444920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   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qlDataReader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reader = </w:t>
      </w:r>
      <w:proofErr w:type="spellStart"/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cmd.ExecuteReader</w:t>
      </w:r>
      <w:proofErr w:type="spellEnd"/>
      <w:proofErr w:type="gram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);</w:t>
      </w:r>
    </w:p>
    <w:p w14:paraId="1DB65134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if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(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reader.HasRows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)</w:t>
      </w:r>
    </w:p>
    <w:p w14:paraId="7656060A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    {</w:t>
      </w:r>
    </w:p>
    <w:p w14:paraId="5D3298C7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        </w:t>
      </w:r>
      <w:proofErr w:type="spellStart"/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reader.Read</w:t>
      </w:r>
      <w:proofErr w:type="spellEnd"/>
      <w:proofErr w:type="gram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);</w:t>
      </w:r>
    </w:p>
    <w:p w14:paraId="791C00E7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    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return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(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ActionResult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)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new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OkObjectResult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String.Format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</w:t>
      </w:r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"{0} was inserted first on {1} and is found {2} time(s)"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, reader[</w:t>
      </w:r>
      <w:r w:rsidRPr="005202C4">
        <w:rPr>
          <w:rFonts w:ascii="Consolas" w:eastAsia="Times New Roman" w:hAnsi="Consolas" w:cs="Times New Roman"/>
          <w:color w:val="09885A"/>
          <w:sz w:val="16"/>
          <w:szCs w:val="16"/>
          <w:lang w:eastAsia="ja-JP"/>
        </w:rPr>
        <w:t>0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], reader[</w:t>
      </w:r>
      <w:r w:rsidRPr="005202C4">
        <w:rPr>
          <w:rFonts w:ascii="Consolas" w:eastAsia="Times New Roman" w:hAnsi="Consolas" w:cs="Times New Roman"/>
          <w:color w:val="09885A"/>
          <w:sz w:val="16"/>
          <w:szCs w:val="16"/>
          <w:lang w:eastAsia="ja-JP"/>
        </w:rPr>
        <w:t>1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], reader[</w:t>
      </w:r>
      <w:r w:rsidRPr="005202C4">
        <w:rPr>
          <w:rFonts w:ascii="Consolas" w:eastAsia="Times New Roman" w:hAnsi="Consolas" w:cs="Times New Roman"/>
          <w:color w:val="09885A"/>
          <w:sz w:val="16"/>
          <w:szCs w:val="16"/>
          <w:lang w:eastAsia="ja-JP"/>
        </w:rPr>
        <w:t>2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]));</w:t>
      </w:r>
    </w:p>
    <w:p w14:paraId="425B8C5D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    }                    </w:t>
      </w:r>
    </w:p>
    <w:p w14:paraId="4D249BBC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else</w:t>
      </w:r>
    </w:p>
    <w:p w14:paraId="10774DDF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    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return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(</w:t>
      </w:r>
      <w:proofErr w:type="spell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ActionResult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)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new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OkObjectResult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</w:t>
      </w:r>
      <w:proofErr w:type="gramEnd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"Nothing found for "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+ name);</w:t>
      </w:r>
    </w:p>
    <w:p w14:paraId="4BF31DEE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    }</w:t>
      </w:r>
    </w:p>
    <w:p w14:paraId="48D01CF6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}</w:t>
      </w:r>
    </w:p>
    <w:p w14:paraId="72F3D99D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}</w:t>
      </w:r>
    </w:p>
    <w:p w14:paraId="0FF04A7C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else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</w:p>
    <w:p w14:paraId="106620A3" w14:textId="77777777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      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return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r w:rsidRPr="005202C4">
        <w:rPr>
          <w:rFonts w:ascii="Consolas" w:eastAsia="Times New Roman" w:hAnsi="Consolas" w:cs="Times New Roman"/>
          <w:color w:val="0000FF"/>
          <w:sz w:val="16"/>
          <w:szCs w:val="16"/>
          <w:lang w:eastAsia="ja-JP"/>
        </w:rPr>
        <w:t>new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 xml:space="preserve"> </w:t>
      </w:r>
      <w:proofErr w:type="spellStart"/>
      <w:proofErr w:type="gramStart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BadRequestObjectResult</w:t>
      </w:r>
      <w:proofErr w:type="spellEnd"/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(</w:t>
      </w:r>
      <w:proofErr w:type="gramEnd"/>
      <w:r w:rsidRPr="005202C4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"Please pass a name on the query string or in the request body"</w:t>
      </w: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);</w:t>
      </w:r>
    </w:p>
    <w:p w14:paraId="1F1C4485" w14:textId="27ADFA9E" w:rsidR="005202C4" w:rsidRPr="005202C4" w:rsidRDefault="005202C4" w:rsidP="005202C4">
      <w:pPr>
        <w:shd w:val="clear" w:color="auto" w:fill="FFFFFE"/>
        <w:spacing w:before="0" w:after="0" w:line="285" w:lineRule="atLeast"/>
        <w:ind w:left="360"/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</w:pPr>
      <w:r w:rsidRPr="005202C4">
        <w:rPr>
          <w:rFonts w:ascii="Consolas" w:eastAsia="Times New Roman" w:hAnsi="Consolas" w:cs="Times New Roman"/>
          <w:color w:val="000000"/>
          <w:sz w:val="16"/>
          <w:szCs w:val="16"/>
          <w:lang w:eastAsia="ja-JP"/>
        </w:rPr>
        <w:t>}</w:t>
      </w:r>
    </w:p>
    <w:p w14:paraId="2DE671EF" w14:textId="3FBE64EB" w:rsidR="003776C1" w:rsidRDefault="002E64D3" w:rsidP="00565B6F">
      <w:pPr>
        <w:pStyle w:val="ListParagraph"/>
        <w:numPr>
          <w:ilvl w:val="0"/>
          <w:numId w:val="43"/>
        </w:numPr>
      </w:pPr>
      <w:r>
        <w:t xml:space="preserve">Click the </w:t>
      </w:r>
      <w:r>
        <w:rPr>
          <w:b/>
          <w:bCs/>
        </w:rPr>
        <w:t>Save</w:t>
      </w:r>
      <w:r>
        <w:t xml:space="preserve"> button</w:t>
      </w:r>
    </w:p>
    <w:p w14:paraId="4BF8A4EA" w14:textId="71123B81" w:rsidR="007100F4" w:rsidRDefault="007100F4" w:rsidP="0009279D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>Get function URL</w:t>
      </w:r>
      <w:r>
        <w:t xml:space="preserve"> and test the function in a browser tab</w:t>
      </w:r>
    </w:p>
    <w:p w14:paraId="2B293AA2" w14:textId="77777777" w:rsidR="00CB5D74" w:rsidRDefault="00CB5D74" w:rsidP="00CB5D74">
      <w:pPr>
        <w:pStyle w:val="Heading2"/>
        <w:numPr>
          <w:ilvl w:val="0"/>
          <w:numId w:val="0"/>
        </w:numPr>
        <w:ind w:left="360" w:hanging="360"/>
      </w:pPr>
      <w:r>
        <w:t>A Reminder</w:t>
      </w:r>
    </w:p>
    <w:p w14:paraId="45E98893" w14:textId="22C5312F" w:rsidR="00CB5D74" w:rsidRPr="00873994" w:rsidRDefault="00CB5D74" w:rsidP="00CB5D74">
      <w:r>
        <w:t>Do not forget to remove the resources created during the homework solution practice. The easiest option to accomplish this would be to delete the resource group</w:t>
      </w:r>
    </w:p>
    <w:sectPr w:rsidR="00CB5D74" w:rsidRPr="0087399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F137D" w14:textId="77777777" w:rsidR="008751D6" w:rsidRDefault="008751D6" w:rsidP="008068A2">
      <w:pPr>
        <w:spacing w:after="0" w:line="240" w:lineRule="auto"/>
      </w:pPr>
      <w:r>
        <w:separator/>
      </w:r>
    </w:p>
  </w:endnote>
  <w:endnote w:type="continuationSeparator" w:id="0">
    <w:p w14:paraId="4B69FEB2" w14:textId="77777777" w:rsidR="008751D6" w:rsidRDefault="008751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BAFC8" w14:textId="77777777" w:rsidR="008751D6" w:rsidRDefault="008751D6" w:rsidP="008068A2">
      <w:pPr>
        <w:spacing w:after="0" w:line="240" w:lineRule="auto"/>
      </w:pPr>
      <w:r>
        <w:separator/>
      </w:r>
    </w:p>
  </w:footnote>
  <w:footnote w:type="continuationSeparator" w:id="0">
    <w:p w14:paraId="56DF869D" w14:textId="77777777" w:rsidR="008751D6" w:rsidRDefault="008751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257AF1"/>
    <w:multiLevelType w:val="hybridMultilevel"/>
    <w:tmpl w:val="0C184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0744CD"/>
    <w:multiLevelType w:val="hybridMultilevel"/>
    <w:tmpl w:val="7D5A526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295BB6"/>
    <w:multiLevelType w:val="hybridMultilevel"/>
    <w:tmpl w:val="34228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693E39"/>
    <w:multiLevelType w:val="hybridMultilevel"/>
    <w:tmpl w:val="817A8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282A93"/>
    <w:multiLevelType w:val="hybridMultilevel"/>
    <w:tmpl w:val="00E49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5577234">
    <w:abstractNumId w:val="0"/>
  </w:num>
  <w:num w:numId="2" w16cid:durableId="101345515">
    <w:abstractNumId w:val="43"/>
  </w:num>
  <w:num w:numId="3" w16cid:durableId="8332633">
    <w:abstractNumId w:val="8"/>
  </w:num>
  <w:num w:numId="4" w16cid:durableId="1402757250">
    <w:abstractNumId w:val="26"/>
  </w:num>
  <w:num w:numId="5" w16cid:durableId="1825662121">
    <w:abstractNumId w:val="28"/>
  </w:num>
  <w:num w:numId="6" w16cid:durableId="540174038">
    <w:abstractNumId w:val="33"/>
  </w:num>
  <w:num w:numId="7" w16cid:durableId="1744260050">
    <w:abstractNumId w:val="3"/>
  </w:num>
  <w:num w:numId="8" w16cid:durableId="325017963">
    <w:abstractNumId w:val="7"/>
  </w:num>
  <w:num w:numId="9" w16cid:durableId="1476333784">
    <w:abstractNumId w:val="24"/>
  </w:num>
  <w:num w:numId="10" w16cid:durableId="9472018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1047568">
    <w:abstractNumId w:val="4"/>
  </w:num>
  <w:num w:numId="12" w16cid:durableId="1148087562">
    <w:abstractNumId w:val="19"/>
  </w:num>
  <w:num w:numId="13" w16cid:durableId="1989240302">
    <w:abstractNumId w:val="1"/>
  </w:num>
  <w:num w:numId="14" w16cid:durableId="980959942">
    <w:abstractNumId w:val="32"/>
  </w:num>
  <w:num w:numId="15" w16cid:durableId="331105380">
    <w:abstractNumId w:val="9"/>
  </w:num>
  <w:num w:numId="16" w16cid:durableId="1579364472">
    <w:abstractNumId w:val="37"/>
  </w:num>
  <w:num w:numId="17" w16cid:durableId="2055814305">
    <w:abstractNumId w:val="25"/>
  </w:num>
  <w:num w:numId="18" w16cid:durableId="1451126005">
    <w:abstractNumId w:val="42"/>
  </w:num>
  <w:num w:numId="19" w16cid:durableId="933052425">
    <w:abstractNumId w:val="34"/>
  </w:num>
  <w:num w:numId="20" w16cid:durableId="999578060">
    <w:abstractNumId w:val="18"/>
  </w:num>
  <w:num w:numId="21" w16cid:durableId="1996061900">
    <w:abstractNumId w:val="30"/>
  </w:num>
  <w:num w:numId="22" w16cid:durableId="628123336">
    <w:abstractNumId w:val="11"/>
  </w:num>
  <w:num w:numId="23" w16cid:durableId="965550279">
    <w:abstractNumId w:val="14"/>
  </w:num>
  <w:num w:numId="24" w16cid:durableId="678197736">
    <w:abstractNumId w:val="2"/>
  </w:num>
  <w:num w:numId="25" w16cid:durableId="65762500">
    <w:abstractNumId w:val="6"/>
  </w:num>
  <w:num w:numId="26" w16cid:durableId="558133614">
    <w:abstractNumId w:val="15"/>
  </w:num>
  <w:num w:numId="27" w16cid:durableId="1055005026">
    <w:abstractNumId w:val="36"/>
  </w:num>
  <w:num w:numId="28" w16cid:durableId="1052071208">
    <w:abstractNumId w:val="16"/>
  </w:num>
  <w:num w:numId="29" w16cid:durableId="2115708350">
    <w:abstractNumId w:val="41"/>
  </w:num>
  <w:num w:numId="30" w16cid:durableId="645818937">
    <w:abstractNumId w:val="20"/>
  </w:num>
  <w:num w:numId="31" w16cid:durableId="1691836326">
    <w:abstractNumId w:val="10"/>
  </w:num>
  <w:num w:numId="32" w16cid:durableId="835606065">
    <w:abstractNumId w:val="35"/>
  </w:num>
  <w:num w:numId="33" w16cid:durableId="1670711135">
    <w:abstractNumId w:val="38"/>
  </w:num>
  <w:num w:numId="34" w16cid:durableId="332072773">
    <w:abstractNumId w:val="23"/>
  </w:num>
  <w:num w:numId="35" w16cid:durableId="1032416990">
    <w:abstractNumId w:val="39"/>
  </w:num>
  <w:num w:numId="36" w16cid:durableId="425805641">
    <w:abstractNumId w:val="5"/>
  </w:num>
  <w:num w:numId="37" w16cid:durableId="916331757">
    <w:abstractNumId w:val="22"/>
  </w:num>
  <w:num w:numId="38" w16cid:durableId="1776055217">
    <w:abstractNumId w:val="13"/>
  </w:num>
  <w:num w:numId="39" w16cid:durableId="1783568874">
    <w:abstractNumId w:val="29"/>
  </w:num>
  <w:num w:numId="40" w16cid:durableId="174098399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87123565">
    <w:abstractNumId w:val="17"/>
  </w:num>
  <w:num w:numId="42" w16cid:durableId="1042482096">
    <w:abstractNumId w:val="27"/>
  </w:num>
  <w:num w:numId="43" w16cid:durableId="124666346">
    <w:abstractNumId w:val="40"/>
  </w:num>
  <w:num w:numId="44" w16cid:durableId="3212429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sLQwMzM3NDU1NjJX0lEKTi0uzszPAykwrAUAKqUZ6CwAAAA="/>
  </w:docVars>
  <w:rsids>
    <w:rsidRoot w:val="008068A2"/>
    <w:rsid w:val="000006BB"/>
    <w:rsid w:val="00001A4B"/>
    <w:rsid w:val="00002C1C"/>
    <w:rsid w:val="000064B9"/>
    <w:rsid w:val="00007044"/>
    <w:rsid w:val="0001451E"/>
    <w:rsid w:val="00023DC6"/>
    <w:rsid w:val="00025F04"/>
    <w:rsid w:val="000332E4"/>
    <w:rsid w:val="00036522"/>
    <w:rsid w:val="00053BBA"/>
    <w:rsid w:val="00064952"/>
    <w:rsid w:val="00064D15"/>
    <w:rsid w:val="00070F5E"/>
    <w:rsid w:val="0008144A"/>
    <w:rsid w:val="0008559D"/>
    <w:rsid w:val="00086727"/>
    <w:rsid w:val="0009209B"/>
    <w:rsid w:val="00092104"/>
    <w:rsid w:val="0009279D"/>
    <w:rsid w:val="00093688"/>
    <w:rsid w:val="0009743F"/>
    <w:rsid w:val="000A496C"/>
    <w:rsid w:val="000A6794"/>
    <w:rsid w:val="000A7CC7"/>
    <w:rsid w:val="000B39E6"/>
    <w:rsid w:val="000B56F0"/>
    <w:rsid w:val="000C5361"/>
    <w:rsid w:val="000D5774"/>
    <w:rsid w:val="000E31FB"/>
    <w:rsid w:val="000F39FC"/>
    <w:rsid w:val="000F4BC1"/>
    <w:rsid w:val="000F5B13"/>
    <w:rsid w:val="0010185A"/>
    <w:rsid w:val="00103906"/>
    <w:rsid w:val="0010483D"/>
    <w:rsid w:val="001275B9"/>
    <w:rsid w:val="0013044B"/>
    <w:rsid w:val="001357FC"/>
    <w:rsid w:val="00140226"/>
    <w:rsid w:val="00140A97"/>
    <w:rsid w:val="00142C75"/>
    <w:rsid w:val="001449E8"/>
    <w:rsid w:val="0015391A"/>
    <w:rsid w:val="0016186A"/>
    <w:rsid w:val="001619DF"/>
    <w:rsid w:val="00164CDC"/>
    <w:rsid w:val="00167CF1"/>
    <w:rsid w:val="001708AB"/>
    <w:rsid w:val="00171021"/>
    <w:rsid w:val="00175E1D"/>
    <w:rsid w:val="001837BD"/>
    <w:rsid w:val="00183A2C"/>
    <w:rsid w:val="001A6728"/>
    <w:rsid w:val="001B2FC8"/>
    <w:rsid w:val="001B7060"/>
    <w:rsid w:val="001C1FCD"/>
    <w:rsid w:val="001C3A74"/>
    <w:rsid w:val="001D2464"/>
    <w:rsid w:val="001D50AE"/>
    <w:rsid w:val="001D5591"/>
    <w:rsid w:val="001E1161"/>
    <w:rsid w:val="001E3FEF"/>
    <w:rsid w:val="001F53EE"/>
    <w:rsid w:val="001F6657"/>
    <w:rsid w:val="001F710F"/>
    <w:rsid w:val="00202255"/>
    <w:rsid w:val="00202683"/>
    <w:rsid w:val="00211238"/>
    <w:rsid w:val="00211BBD"/>
    <w:rsid w:val="002121B2"/>
    <w:rsid w:val="00215FCE"/>
    <w:rsid w:val="00222448"/>
    <w:rsid w:val="002326A7"/>
    <w:rsid w:val="00232E7D"/>
    <w:rsid w:val="002334B8"/>
    <w:rsid w:val="00246DD0"/>
    <w:rsid w:val="00264287"/>
    <w:rsid w:val="0026589D"/>
    <w:rsid w:val="002664E1"/>
    <w:rsid w:val="002674C4"/>
    <w:rsid w:val="00271D9A"/>
    <w:rsid w:val="002819B5"/>
    <w:rsid w:val="00283ABA"/>
    <w:rsid w:val="002853F4"/>
    <w:rsid w:val="00297F50"/>
    <w:rsid w:val="00297F56"/>
    <w:rsid w:val="002A2D2D"/>
    <w:rsid w:val="002A69D9"/>
    <w:rsid w:val="002C539D"/>
    <w:rsid w:val="002C71C6"/>
    <w:rsid w:val="002C727B"/>
    <w:rsid w:val="002D07CA"/>
    <w:rsid w:val="002D2E05"/>
    <w:rsid w:val="002D3B24"/>
    <w:rsid w:val="002E00B1"/>
    <w:rsid w:val="002E64D3"/>
    <w:rsid w:val="002F2101"/>
    <w:rsid w:val="00300EE9"/>
    <w:rsid w:val="00305122"/>
    <w:rsid w:val="00315234"/>
    <w:rsid w:val="003160B6"/>
    <w:rsid w:val="00320F09"/>
    <w:rsid w:val="003230CF"/>
    <w:rsid w:val="00330D7F"/>
    <w:rsid w:val="0033212E"/>
    <w:rsid w:val="0033490F"/>
    <w:rsid w:val="003355E1"/>
    <w:rsid w:val="00346704"/>
    <w:rsid w:val="00371FF7"/>
    <w:rsid w:val="003776C1"/>
    <w:rsid w:val="00380A57"/>
    <w:rsid w:val="003817EF"/>
    <w:rsid w:val="00382A45"/>
    <w:rsid w:val="003858EF"/>
    <w:rsid w:val="003953C8"/>
    <w:rsid w:val="003A1601"/>
    <w:rsid w:val="003A1FB7"/>
    <w:rsid w:val="003A33F9"/>
    <w:rsid w:val="003A3828"/>
    <w:rsid w:val="003A5602"/>
    <w:rsid w:val="003B0278"/>
    <w:rsid w:val="003B1846"/>
    <w:rsid w:val="003B2C28"/>
    <w:rsid w:val="003B4DDE"/>
    <w:rsid w:val="003B6A53"/>
    <w:rsid w:val="003E1013"/>
    <w:rsid w:val="003E167F"/>
    <w:rsid w:val="003E2A3C"/>
    <w:rsid w:val="003E2F28"/>
    <w:rsid w:val="003E2F33"/>
    <w:rsid w:val="003E3A0C"/>
    <w:rsid w:val="003E6B58"/>
    <w:rsid w:val="003E6BFB"/>
    <w:rsid w:val="003F1658"/>
    <w:rsid w:val="003F1864"/>
    <w:rsid w:val="003F7EDC"/>
    <w:rsid w:val="0041081C"/>
    <w:rsid w:val="00415896"/>
    <w:rsid w:val="0042497A"/>
    <w:rsid w:val="004311CA"/>
    <w:rsid w:val="00433DA1"/>
    <w:rsid w:val="004450C0"/>
    <w:rsid w:val="00445686"/>
    <w:rsid w:val="00453C1D"/>
    <w:rsid w:val="00457204"/>
    <w:rsid w:val="0045795A"/>
    <w:rsid w:val="0047331A"/>
    <w:rsid w:val="0047640B"/>
    <w:rsid w:val="0047644B"/>
    <w:rsid w:val="00476D4B"/>
    <w:rsid w:val="00477197"/>
    <w:rsid w:val="00487EC7"/>
    <w:rsid w:val="00491748"/>
    <w:rsid w:val="004A6823"/>
    <w:rsid w:val="004A7E77"/>
    <w:rsid w:val="004B0253"/>
    <w:rsid w:val="004C0A80"/>
    <w:rsid w:val="004C1190"/>
    <w:rsid w:val="004C1788"/>
    <w:rsid w:val="004D03E1"/>
    <w:rsid w:val="004D29A9"/>
    <w:rsid w:val="004D4211"/>
    <w:rsid w:val="004D60E0"/>
    <w:rsid w:val="004E0D4F"/>
    <w:rsid w:val="004E4C1E"/>
    <w:rsid w:val="0050017E"/>
    <w:rsid w:val="00501E34"/>
    <w:rsid w:val="00503820"/>
    <w:rsid w:val="005054C7"/>
    <w:rsid w:val="00507F81"/>
    <w:rsid w:val="00516A72"/>
    <w:rsid w:val="005172E9"/>
    <w:rsid w:val="00517B12"/>
    <w:rsid w:val="005202C4"/>
    <w:rsid w:val="00524789"/>
    <w:rsid w:val="00527BE8"/>
    <w:rsid w:val="00531C93"/>
    <w:rsid w:val="005439C9"/>
    <w:rsid w:val="00544C10"/>
    <w:rsid w:val="00553CCB"/>
    <w:rsid w:val="00563DC7"/>
    <w:rsid w:val="00564029"/>
    <w:rsid w:val="00564D7B"/>
    <w:rsid w:val="0056527D"/>
    <w:rsid w:val="0056786B"/>
    <w:rsid w:val="0057072A"/>
    <w:rsid w:val="0057138C"/>
    <w:rsid w:val="005803E5"/>
    <w:rsid w:val="00584EDB"/>
    <w:rsid w:val="0058723E"/>
    <w:rsid w:val="00594821"/>
    <w:rsid w:val="005954F7"/>
    <w:rsid w:val="00596357"/>
    <w:rsid w:val="00596AA5"/>
    <w:rsid w:val="005B0164"/>
    <w:rsid w:val="005B21AC"/>
    <w:rsid w:val="005C131C"/>
    <w:rsid w:val="005C6A24"/>
    <w:rsid w:val="005D0BD0"/>
    <w:rsid w:val="005D1A8A"/>
    <w:rsid w:val="005E04CE"/>
    <w:rsid w:val="005E6CC9"/>
    <w:rsid w:val="005E7A32"/>
    <w:rsid w:val="005F11CD"/>
    <w:rsid w:val="005F79FA"/>
    <w:rsid w:val="00600083"/>
    <w:rsid w:val="00603781"/>
    <w:rsid w:val="00604363"/>
    <w:rsid w:val="00616742"/>
    <w:rsid w:val="00621ADF"/>
    <w:rsid w:val="00623899"/>
    <w:rsid w:val="00624212"/>
    <w:rsid w:val="006242A9"/>
    <w:rsid w:val="00624DCF"/>
    <w:rsid w:val="0063342B"/>
    <w:rsid w:val="00640502"/>
    <w:rsid w:val="00644D27"/>
    <w:rsid w:val="00645E93"/>
    <w:rsid w:val="006640AE"/>
    <w:rsid w:val="00664154"/>
    <w:rsid w:val="006644CE"/>
    <w:rsid w:val="00670041"/>
    <w:rsid w:val="00671FE2"/>
    <w:rsid w:val="0068041D"/>
    <w:rsid w:val="00686C0C"/>
    <w:rsid w:val="00687D30"/>
    <w:rsid w:val="00695634"/>
    <w:rsid w:val="006A2531"/>
    <w:rsid w:val="006A2F6E"/>
    <w:rsid w:val="006C0093"/>
    <w:rsid w:val="006D239A"/>
    <w:rsid w:val="006D553F"/>
    <w:rsid w:val="006E1302"/>
    <w:rsid w:val="006E2177"/>
    <w:rsid w:val="006E2245"/>
    <w:rsid w:val="006E55B4"/>
    <w:rsid w:val="006E7E50"/>
    <w:rsid w:val="006F669E"/>
    <w:rsid w:val="00704432"/>
    <w:rsid w:val="007051DF"/>
    <w:rsid w:val="007100F4"/>
    <w:rsid w:val="0071107D"/>
    <w:rsid w:val="00712157"/>
    <w:rsid w:val="00724DA4"/>
    <w:rsid w:val="00736179"/>
    <w:rsid w:val="007557A1"/>
    <w:rsid w:val="00763912"/>
    <w:rsid w:val="007654C7"/>
    <w:rsid w:val="00774E44"/>
    <w:rsid w:val="00785258"/>
    <w:rsid w:val="00791F02"/>
    <w:rsid w:val="0079324A"/>
    <w:rsid w:val="00794EEE"/>
    <w:rsid w:val="007A635E"/>
    <w:rsid w:val="007B3686"/>
    <w:rsid w:val="007B3B2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F6"/>
    <w:rsid w:val="00836CA4"/>
    <w:rsid w:val="00843FC5"/>
    <w:rsid w:val="0085184F"/>
    <w:rsid w:val="00861625"/>
    <w:rsid w:val="008617B5"/>
    <w:rsid w:val="00870281"/>
    <w:rsid w:val="00870828"/>
    <w:rsid w:val="00873994"/>
    <w:rsid w:val="008751D6"/>
    <w:rsid w:val="0088080B"/>
    <w:rsid w:val="00891EA8"/>
    <w:rsid w:val="008955AA"/>
    <w:rsid w:val="0089756D"/>
    <w:rsid w:val="008A205E"/>
    <w:rsid w:val="008B07D7"/>
    <w:rsid w:val="008B557F"/>
    <w:rsid w:val="008C2344"/>
    <w:rsid w:val="008C2B83"/>
    <w:rsid w:val="008C4707"/>
    <w:rsid w:val="008C5930"/>
    <w:rsid w:val="008D6097"/>
    <w:rsid w:val="008E2686"/>
    <w:rsid w:val="008E62CE"/>
    <w:rsid w:val="008E6CF3"/>
    <w:rsid w:val="008F202C"/>
    <w:rsid w:val="008F39FE"/>
    <w:rsid w:val="008F5B43"/>
    <w:rsid w:val="008F5FDB"/>
    <w:rsid w:val="00902E68"/>
    <w:rsid w:val="00912BC6"/>
    <w:rsid w:val="0092145D"/>
    <w:rsid w:val="009249B9"/>
    <w:rsid w:val="009254B7"/>
    <w:rsid w:val="00930CEE"/>
    <w:rsid w:val="00941AEE"/>
    <w:rsid w:val="00941FFF"/>
    <w:rsid w:val="00946841"/>
    <w:rsid w:val="00951117"/>
    <w:rsid w:val="00954D6E"/>
    <w:rsid w:val="00955691"/>
    <w:rsid w:val="009563ED"/>
    <w:rsid w:val="00961157"/>
    <w:rsid w:val="00961174"/>
    <w:rsid w:val="00965C5B"/>
    <w:rsid w:val="0096684B"/>
    <w:rsid w:val="00972C7F"/>
    <w:rsid w:val="00976E2C"/>
    <w:rsid w:val="00976E46"/>
    <w:rsid w:val="00982F30"/>
    <w:rsid w:val="0099068B"/>
    <w:rsid w:val="00994521"/>
    <w:rsid w:val="00996557"/>
    <w:rsid w:val="009A2457"/>
    <w:rsid w:val="009A5ECC"/>
    <w:rsid w:val="009A6CBE"/>
    <w:rsid w:val="009B002F"/>
    <w:rsid w:val="009B4FB4"/>
    <w:rsid w:val="009C0C39"/>
    <w:rsid w:val="009C1528"/>
    <w:rsid w:val="009D1805"/>
    <w:rsid w:val="009E1A09"/>
    <w:rsid w:val="00A02545"/>
    <w:rsid w:val="00A025E6"/>
    <w:rsid w:val="00A05555"/>
    <w:rsid w:val="00A05B3F"/>
    <w:rsid w:val="00A06D89"/>
    <w:rsid w:val="00A114CE"/>
    <w:rsid w:val="00A20D8D"/>
    <w:rsid w:val="00A35790"/>
    <w:rsid w:val="00A36AD0"/>
    <w:rsid w:val="00A45A89"/>
    <w:rsid w:val="00A47F12"/>
    <w:rsid w:val="00A505EE"/>
    <w:rsid w:val="00A55873"/>
    <w:rsid w:val="00A635BE"/>
    <w:rsid w:val="00A66524"/>
    <w:rsid w:val="00A66DE2"/>
    <w:rsid w:val="00A70227"/>
    <w:rsid w:val="00A7736E"/>
    <w:rsid w:val="00A779E7"/>
    <w:rsid w:val="00A847D3"/>
    <w:rsid w:val="00A90AF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DC"/>
    <w:rsid w:val="00AE79E7"/>
    <w:rsid w:val="00AF785C"/>
    <w:rsid w:val="00B0394A"/>
    <w:rsid w:val="00B079B2"/>
    <w:rsid w:val="00B148DD"/>
    <w:rsid w:val="00B149E6"/>
    <w:rsid w:val="00B2332D"/>
    <w:rsid w:val="00B2472A"/>
    <w:rsid w:val="00B35FB9"/>
    <w:rsid w:val="00B42C76"/>
    <w:rsid w:val="00B567F6"/>
    <w:rsid w:val="00B56DF3"/>
    <w:rsid w:val="00B57A5C"/>
    <w:rsid w:val="00B6185B"/>
    <w:rsid w:val="00B638EB"/>
    <w:rsid w:val="00B63DED"/>
    <w:rsid w:val="00B72B3C"/>
    <w:rsid w:val="00B753E7"/>
    <w:rsid w:val="00B86AF3"/>
    <w:rsid w:val="00B9309B"/>
    <w:rsid w:val="00BA1F40"/>
    <w:rsid w:val="00BA4820"/>
    <w:rsid w:val="00BB05FA"/>
    <w:rsid w:val="00BB5B10"/>
    <w:rsid w:val="00BC248D"/>
    <w:rsid w:val="00BC56D6"/>
    <w:rsid w:val="00BC785A"/>
    <w:rsid w:val="00BE399E"/>
    <w:rsid w:val="00BF084B"/>
    <w:rsid w:val="00BF1775"/>
    <w:rsid w:val="00BF201D"/>
    <w:rsid w:val="00C0490B"/>
    <w:rsid w:val="00C07904"/>
    <w:rsid w:val="00C121AF"/>
    <w:rsid w:val="00C13C0B"/>
    <w:rsid w:val="00C14C78"/>
    <w:rsid w:val="00C14C80"/>
    <w:rsid w:val="00C27853"/>
    <w:rsid w:val="00C355A5"/>
    <w:rsid w:val="00C36913"/>
    <w:rsid w:val="00C43B64"/>
    <w:rsid w:val="00C53F37"/>
    <w:rsid w:val="00C5499A"/>
    <w:rsid w:val="00C62A0F"/>
    <w:rsid w:val="00C809C0"/>
    <w:rsid w:val="00C82862"/>
    <w:rsid w:val="00C84E4D"/>
    <w:rsid w:val="00CA2FD0"/>
    <w:rsid w:val="00CA6115"/>
    <w:rsid w:val="00CA674C"/>
    <w:rsid w:val="00CB0C50"/>
    <w:rsid w:val="00CB4A60"/>
    <w:rsid w:val="00CB5D74"/>
    <w:rsid w:val="00CB626D"/>
    <w:rsid w:val="00CB704D"/>
    <w:rsid w:val="00CC402B"/>
    <w:rsid w:val="00CC7B5B"/>
    <w:rsid w:val="00CD5181"/>
    <w:rsid w:val="00CD5957"/>
    <w:rsid w:val="00CD7485"/>
    <w:rsid w:val="00CE2303"/>
    <w:rsid w:val="00CE2360"/>
    <w:rsid w:val="00CE236C"/>
    <w:rsid w:val="00CF0047"/>
    <w:rsid w:val="00CF2883"/>
    <w:rsid w:val="00D21F31"/>
    <w:rsid w:val="00D22895"/>
    <w:rsid w:val="00D24F46"/>
    <w:rsid w:val="00D3404A"/>
    <w:rsid w:val="00D36CBF"/>
    <w:rsid w:val="00D41794"/>
    <w:rsid w:val="00D4354E"/>
    <w:rsid w:val="00D43F69"/>
    <w:rsid w:val="00D44BD6"/>
    <w:rsid w:val="00D50F79"/>
    <w:rsid w:val="00D6040C"/>
    <w:rsid w:val="00D73957"/>
    <w:rsid w:val="00D8395C"/>
    <w:rsid w:val="00D8494B"/>
    <w:rsid w:val="00D910AA"/>
    <w:rsid w:val="00D92FDD"/>
    <w:rsid w:val="00D945D3"/>
    <w:rsid w:val="00D96DE9"/>
    <w:rsid w:val="00D97E9B"/>
    <w:rsid w:val="00DA028F"/>
    <w:rsid w:val="00DA6920"/>
    <w:rsid w:val="00DB0013"/>
    <w:rsid w:val="00DC28E6"/>
    <w:rsid w:val="00DC79E8"/>
    <w:rsid w:val="00DD55F0"/>
    <w:rsid w:val="00DD7BB2"/>
    <w:rsid w:val="00DE1B8E"/>
    <w:rsid w:val="00DE2B5C"/>
    <w:rsid w:val="00DF00FA"/>
    <w:rsid w:val="00DF3E4F"/>
    <w:rsid w:val="00DF57D8"/>
    <w:rsid w:val="00DF6F6D"/>
    <w:rsid w:val="00DF72A6"/>
    <w:rsid w:val="00E032C5"/>
    <w:rsid w:val="00E24C6A"/>
    <w:rsid w:val="00E25811"/>
    <w:rsid w:val="00E32F85"/>
    <w:rsid w:val="00E36FD8"/>
    <w:rsid w:val="00E37380"/>
    <w:rsid w:val="00E465C4"/>
    <w:rsid w:val="00E554E5"/>
    <w:rsid w:val="00E614D8"/>
    <w:rsid w:val="00E63F64"/>
    <w:rsid w:val="00E74623"/>
    <w:rsid w:val="00E80E3D"/>
    <w:rsid w:val="00E86D42"/>
    <w:rsid w:val="00E870B8"/>
    <w:rsid w:val="00E978D4"/>
    <w:rsid w:val="00EA1019"/>
    <w:rsid w:val="00EA317B"/>
    <w:rsid w:val="00EA3B29"/>
    <w:rsid w:val="00EB345A"/>
    <w:rsid w:val="00EB4923"/>
    <w:rsid w:val="00EB667B"/>
    <w:rsid w:val="00EB7421"/>
    <w:rsid w:val="00EB772B"/>
    <w:rsid w:val="00EC1F2C"/>
    <w:rsid w:val="00EC36F5"/>
    <w:rsid w:val="00EC5A4D"/>
    <w:rsid w:val="00ED0156"/>
    <w:rsid w:val="00ED0DEA"/>
    <w:rsid w:val="00ED73C4"/>
    <w:rsid w:val="00EE0D41"/>
    <w:rsid w:val="00EF0A6C"/>
    <w:rsid w:val="00EF1A13"/>
    <w:rsid w:val="00F05BB2"/>
    <w:rsid w:val="00F20B48"/>
    <w:rsid w:val="00F2258A"/>
    <w:rsid w:val="00F258BA"/>
    <w:rsid w:val="00F27E9C"/>
    <w:rsid w:val="00F41F41"/>
    <w:rsid w:val="00F46918"/>
    <w:rsid w:val="00F46DDE"/>
    <w:rsid w:val="00F655ED"/>
    <w:rsid w:val="00F7033C"/>
    <w:rsid w:val="00F70F59"/>
    <w:rsid w:val="00F75552"/>
    <w:rsid w:val="00F96D0D"/>
    <w:rsid w:val="00F976AD"/>
    <w:rsid w:val="00FA0E12"/>
    <w:rsid w:val="00FA6461"/>
    <w:rsid w:val="00FC71EE"/>
    <w:rsid w:val="00FE038F"/>
    <w:rsid w:val="00FF1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28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71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1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03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7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46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4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1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7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0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0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5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41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4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1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3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9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2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8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5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84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75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12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3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7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6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7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3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5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4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5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0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8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58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8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1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0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9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61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4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1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98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6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4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3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5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4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7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8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8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8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9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8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9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52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5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1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7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6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1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7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99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0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azur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3</Pages>
  <Words>728</Words>
  <Characters>415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zE - M3 - Solution - Databases and Analytics</vt:lpstr>
    </vt:vector>
  </TitlesOfParts>
  <Company>SoftUni – https://softuni.org</Company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E - Solution - M4 - Azure for Develope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 Zahariev</cp:lastModifiedBy>
  <cp:revision>230</cp:revision>
  <cp:lastPrinted>2015-10-26T22:35:00Z</cp:lastPrinted>
  <dcterms:created xsi:type="dcterms:W3CDTF">2019-11-12T12:29:00Z</dcterms:created>
  <dcterms:modified xsi:type="dcterms:W3CDTF">2022-04-07T12:51:00Z</dcterms:modified>
  <cp:category>computer programming;programming;software development;software engineering</cp:category>
</cp:coreProperties>
</file>